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C426CB" w14:textId="77777777" w:rsidR="004F22AE" w:rsidRDefault="004F22AE" w:rsidP="004F22AE">
      <w:pPr>
        <w:pStyle w:val="Heading1"/>
        <w:rPr>
          <w:rFonts w:asciiTheme="minorHAnsi" w:hAnsiTheme="minorHAnsi" w:cstheme="minorHAnsi"/>
          <w:color w:val="auto"/>
          <w:u w:val="single"/>
        </w:rPr>
      </w:pPr>
      <w:bookmarkStart w:id="0" w:name="_GoBack"/>
      <w:bookmarkEnd w:id="0"/>
      <w:r>
        <w:rPr>
          <w:rFonts w:asciiTheme="minorHAnsi" w:hAnsiTheme="minorHAnsi" w:cstheme="minorHAnsi"/>
          <w:color w:val="auto"/>
          <w:u w:val="single"/>
        </w:rPr>
        <w:t>JSHA Cover Letter</w:t>
      </w:r>
    </w:p>
    <w:p w14:paraId="0FD11C3D" w14:textId="77777777" w:rsidR="004F22AE" w:rsidRPr="00604C25" w:rsidRDefault="004F22AE" w:rsidP="004F22AE">
      <w:pPr>
        <w:rPr>
          <w:b/>
          <w:bCs/>
          <w:i/>
          <w:iCs/>
          <w:color w:val="0070C0"/>
        </w:rPr>
      </w:pPr>
      <w:r>
        <w:rPr>
          <w:b/>
          <w:bCs/>
          <w:i/>
          <w:iCs/>
          <w:color w:val="0070C0"/>
        </w:rPr>
        <w:t>*</w:t>
      </w:r>
      <w:r w:rsidRPr="00604C25">
        <w:rPr>
          <w:b/>
          <w:bCs/>
          <w:i/>
          <w:iCs/>
          <w:color w:val="0070C0"/>
        </w:rPr>
        <w:t>This is just a sample, please edited below to suit your needs.</w:t>
      </w:r>
    </w:p>
    <w:p w14:paraId="6434F76C" w14:textId="77777777" w:rsidR="004F22AE" w:rsidRPr="006A6C1E" w:rsidRDefault="004F22AE" w:rsidP="004F22AE">
      <w:pPr>
        <w:pStyle w:val="Heading1"/>
        <w:rPr>
          <w:rFonts w:asciiTheme="minorHAnsi" w:hAnsiTheme="minorHAnsi" w:cstheme="minorHAnsi"/>
          <w:b w:val="0"/>
          <w:bCs/>
          <w:color w:val="auto"/>
          <w:sz w:val="22"/>
          <w:szCs w:val="22"/>
        </w:rPr>
      </w:pPr>
      <w:r w:rsidRPr="006A6C1E">
        <w:rPr>
          <w:rFonts w:asciiTheme="minorHAnsi" w:hAnsiTheme="minorHAnsi" w:cstheme="minorHAnsi"/>
          <w:b w:val="0"/>
          <w:bCs/>
          <w:color w:val="auto"/>
          <w:sz w:val="22"/>
          <w:szCs w:val="22"/>
        </w:rPr>
        <w:t>Journal of the Saudi Heart Association</w:t>
      </w:r>
    </w:p>
    <w:p w14:paraId="5F04CAF7" w14:textId="77777777" w:rsidR="004F22AE" w:rsidRPr="006A6C1E" w:rsidRDefault="004F22AE" w:rsidP="004F22AE">
      <w:pPr>
        <w:pStyle w:val="Heading1"/>
        <w:rPr>
          <w:rFonts w:asciiTheme="minorHAnsi" w:hAnsiTheme="minorHAnsi" w:cstheme="minorHAnsi"/>
          <w:b w:val="0"/>
          <w:bCs/>
          <w:color w:val="auto"/>
          <w:sz w:val="22"/>
          <w:szCs w:val="22"/>
        </w:rPr>
      </w:pPr>
      <w:r w:rsidRPr="006A6C1E">
        <w:rPr>
          <w:rFonts w:asciiTheme="minorHAnsi" w:hAnsiTheme="minorHAnsi" w:cstheme="minorHAnsi"/>
          <w:b w:val="0"/>
          <w:bCs/>
          <w:color w:val="auto"/>
          <w:sz w:val="22"/>
          <w:szCs w:val="22"/>
        </w:rPr>
        <w:t>Dear Editor-in-chief,</w:t>
      </w:r>
    </w:p>
    <w:p w14:paraId="000CF44D" w14:textId="77777777" w:rsidR="0047489A" w:rsidRPr="006A6C1E" w:rsidRDefault="0047489A" w:rsidP="004F22AE">
      <w:pPr>
        <w:rPr>
          <w:rFonts w:cstheme="minorHAnsi"/>
        </w:rPr>
      </w:pPr>
    </w:p>
    <w:p w14:paraId="3FCF94BC" w14:textId="28167180" w:rsidR="004F22AE" w:rsidRPr="0047489A" w:rsidRDefault="004F22AE" w:rsidP="004F22AE">
      <w:pPr>
        <w:rPr>
          <w:rFonts w:cstheme="minorHAnsi"/>
        </w:rPr>
      </w:pPr>
      <w:r w:rsidRPr="0047489A">
        <w:rPr>
          <w:rFonts w:cstheme="minorHAnsi"/>
        </w:rPr>
        <w:t>I would like to submit the manuscript entitle</w:t>
      </w:r>
      <w:r w:rsidR="00142F6B" w:rsidRPr="0047489A">
        <w:rPr>
          <w:rFonts w:cstheme="minorHAnsi"/>
        </w:rPr>
        <w:t xml:space="preserve"> </w:t>
      </w:r>
      <w:sdt>
        <w:sdtPr>
          <w:rPr>
            <w:rFonts w:cstheme="minorHAnsi"/>
          </w:rPr>
          <w:alias w:val="Enter the title of the manuscript"/>
          <w:tag w:val="Enter the title of the manuscript"/>
          <w:id w:val="601531898"/>
          <w:lock w:val="sdtLocked"/>
          <w:placeholder>
            <w:docPart w:val="EB7E154E03CD46DD94E1D728F5AEF380"/>
          </w:placeholder>
          <w:showingPlcHdr/>
          <w15:color w:val="CCFFFF"/>
        </w:sdtPr>
        <w:sdtEndPr/>
        <w:sdtContent>
          <w:r w:rsidR="00142F6B" w:rsidRPr="0047489A">
            <w:rPr>
              <w:rStyle w:val="PlaceholderText"/>
              <w:rFonts w:cstheme="minorHAnsi"/>
              <w:color w:val="auto"/>
            </w:rPr>
            <w:t>Click or tap here to enter text.</w:t>
          </w:r>
        </w:sdtContent>
      </w:sdt>
      <w:r w:rsidRPr="0047489A">
        <w:rPr>
          <w:rFonts w:cstheme="minorHAnsi"/>
        </w:rPr>
        <w:t xml:space="preserve">  to be considered by publication as </w:t>
      </w:r>
      <w:sdt>
        <w:sdtPr>
          <w:rPr>
            <w:rFonts w:cstheme="minorHAnsi"/>
          </w:rPr>
          <w:alias w:val="Enter article type"/>
          <w:tag w:val="Enter article type"/>
          <w:id w:val="-464889067"/>
          <w:lock w:val="sdtLocked"/>
          <w:placeholder>
            <w:docPart w:val="1E927E933D324A50B1AFEB087D570056"/>
          </w:placeholder>
          <w:showingPlcHdr/>
          <w15:color w:val="CCFFFF"/>
          <w:comboBox>
            <w:listItem w:value="Choose an item."/>
            <w:listItem w:displayText="Original article" w:value="Original article"/>
            <w:listItem w:displayText="Review article" w:value="Review article"/>
            <w:listItem w:displayText="Case Report" w:value="Case Report"/>
            <w:listItem w:displayText="Image" w:value="Image"/>
            <w:listItem w:displayText="SHA Recommendations" w:value="SHA Recommendations"/>
            <w:listItem w:displayText="News from Saudi Heart Association" w:value="News from Saudi Heart Association"/>
            <w:listItem w:displayText="Letters to the Editors" w:value="Letters to the Editors"/>
            <w:listItem w:displayText="Guidelines" w:value="Guidelines"/>
            <w:listItem w:displayText="Editorials" w:value="Editorials"/>
          </w:comboBox>
        </w:sdtPr>
        <w:sdtEndPr/>
        <w:sdtContent>
          <w:r w:rsidR="00142F6B" w:rsidRPr="0047489A">
            <w:rPr>
              <w:rStyle w:val="PlaceholderText"/>
              <w:rFonts w:cstheme="minorHAnsi"/>
              <w:color w:val="auto"/>
            </w:rPr>
            <w:t>Choose an item.</w:t>
          </w:r>
        </w:sdtContent>
      </w:sdt>
      <w:r w:rsidRPr="0047489A">
        <w:rPr>
          <w:rFonts w:cstheme="minorHAnsi"/>
        </w:rPr>
        <w:t>in the JSHA.</w:t>
      </w:r>
    </w:p>
    <w:p w14:paraId="53C96D28" w14:textId="05A2A728" w:rsidR="004F22AE" w:rsidRPr="0047489A" w:rsidRDefault="00097A27" w:rsidP="004F22AE">
      <w:pPr>
        <w:rPr>
          <w:rFonts w:cstheme="minorHAnsi"/>
        </w:rPr>
      </w:pPr>
      <w:sdt>
        <w:sdtPr>
          <w:rPr>
            <w:rFonts w:cstheme="minorHAnsi"/>
          </w:rPr>
          <w:alias w:val=" [1. Please summarize the purpose of your research problem/gap, 2. Please state your main research findings, 3. Please state the implication of your findings].  "/>
          <w:tag w:val=" [1. Please summarize the purpose of your research problem/gap, 2. Please state your main research findings, 3. Please state the implication of your findings].  "/>
          <w:id w:val="516821132"/>
          <w:lock w:val="sdtLocked"/>
          <w:placeholder>
            <w:docPart w:val="DefaultPlaceholder_-1854013440"/>
          </w:placeholder>
          <w:showingPlcHdr/>
          <w15:appearance w15:val="tags"/>
        </w:sdtPr>
        <w:sdtEndPr/>
        <w:sdtContent>
          <w:r w:rsidR="0047489A" w:rsidRPr="0089628B">
            <w:rPr>
              <w:rStyle w:val="PlaceholderText"/>
            </w:rPr>
            <w:t>Click or tap here to enter text.</w:t>
          </w:r>
        </w:sdtContent>
      </w:sdt>
      <w:r w:rsidR="004F22AE" w:rsidRPr="0047489A">
        <w:rPr>
          <w:rFonts w:cstheme="minorHAnsi"/>
        </w:rPr>
        <w:t>We believe the findings will be of interest to the readers of the journal.</w:t>
      </w:r>
    </w:p>
    <w:p w14:paraId="110D6652" w14:textId="6ECBD5DE" w:rsidR="00074FC8" w:rsidRPr="0047489A" w:rsidRDefault="00097A27" w:rsidP="008540B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eastAsia="Times New Roman" w:cstheme="minorHAnsi"/>
        </w:rPr>
      </w:pPr>
      <w:sdt>
        <w:sdtPr>
          <w:rPr>
            <w:rFonts w:eastAsia="Times New Roman" w:cstheme="minorHAnsi"/>
          </w:rPr>
          <w:alias w:val="Select the option"/>
          <w:tag w:val="Yes, this manuscript was presented in a meeting"/>
          <w:id w:val="171767141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7489A" w:rsidRPr="0047489A">
            <w:rPr>
              <w:rFonts w:ascii="Segoe UI Symbol" w:eastAsia="MS Gothic" w:hAnsi="Segoe UI Symbol" w:cs="Segoe UI Symbol"/>
            </w:rPr>
            <w:t>☐</w:t>
          </w:r>
        </w:sdtContent>
      </w:sdt>
      <w:r w:rsidR="006A6C1E">
        <w:rPr>
          <w:rFonts w:eastAsia="Times New Roman" w:cstheme="minorHAnsi"/>
        </w:rPr>
        <w:t xml:space="preserve"> </w:t>
      </w:r>
      <w:r w:rsidR="00142F6B" w:rsidRPr="0047489A">
        <w:rPr>
          <w:rFonts w:eastAsia="Times New Roman" w:cstheme="minorHAnsi"/>
        </w:rPr>
        <w:t>Yes</w:t>
      </w:r>
      <w:r w:rsidR="0047489A">
        <w:rPr>
          <w:rFonts w:eastAsia="Times New Roman" w:cstheme="minorHAnsi"/>
        </w:rPr>
        <w:t>,</w:t>
      </w:r>
      <w:r w:rsidR="00142F6B" w:rsidRPr="0047489A">
        <w:rPr>
          <w:rFonts w:eastAsia="Times New Roman" w:cstheme="minorHAnsi"/>
        </w:rPr>
        <w:t xml:space="preserve"> this manuscript was presented</w:t>
      </w:r>
      <w:r w:rsidR="00074FC8" w:rsidRPr="0047489A">
        <w:rPr>
          <w:rFonts w:eastAsia="Times New Roman" w:cstheme="minorHAnsi"/>
        </w:rPr>
        <w:t xml:space="preserve"> at a meeting</w:t>
      </w:r>
      <w:r w:rsidR="008540B5" w:rsidRPr="0047489A">
        <w:rPr>
          <w:rFonts w:eastAsia="Times New Roman" w:cstheme="minorHAnsi"/>
        </w:rPr>
        <w:t xml:space="preserve"> </w:t>
      </w:r>
      <w:sdt>
        <w:sdtPr>
          <w:rPr>
            <w:rFonts w:eastAsia="Times New Roman" w:cstheme="minorHAnsi"/>
          </w:rPr>
          <w:alias w:val="Enter the Name and Date of the Meeting"/>
          <w:tag w:val="Enter the Name and Date of the Meeting"/>
          <w:id w:val="1361398592"/>
          <w:lock w:val="sdtLocked"/>
          <w:placeholder>
            <w:docPart w:val="DefaultPlaceholder_-1854013440"/>
          </w:placeholder>
        </w:sdtPr>
        <w:sdtEndPr/>
        <w:sdtContent>
          <w:proofErr w:type="spellStart"/>
          <w:r w:rsidR="00074FC8" w:rsidRPr="0047489A">
            <w:rPr>
              <w:rFonts w:eastAsia="Times New Roman" w:cstheme="minorHAnsi"/>
            </w:rPr>
            <w:t>Eg.</w:t>
          </w:r>
          <w:proofErr w:type="spellEnd"/>
          <w:r w:rsidR="008540B5" w:rsidRPr="0047489A">
            <w:rPr>
              <w:rFonts w:eastAsia="Times New Roman" w:cstheme="minorHAnsi"/>
            </w:rPr>
            <w:t xml:space="preserve"> </w:t>
          </w:r>
          <w:r w:rsidR="00074FC8" w:rsidRPr="0047489A">
            <w:rPr>
              <w:rFonts w:eastAsia="Times New Roman" w:cstheme="minorHAnsi"/>
            </w:rPr>
            <w:t>SHA xx Meeting</w:t>
          </w:r>
        </w:sdtContent>
      </w:sdt>
    </w:p>
    <w:p w14:paraId="1CB27749" w14:textId="38B40FB8" w:rsidR="0047489A" w:rsidRPr="0047489A" w:rsidRDefault="00097A27" w:rsidP="0047489A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eastAsia="Times New Roman" w:cstheme="minorHAnsi"/>
        </w:rPr>
      </w:pPr>
      <w:sdt>
        <w:sdtPr>
          <w:rPr>
            <w:rFonts w:eastAsia="Times New Roman" w:cstheme="minorHAnsi"/>
          </w:rPr>
          <w:alias w:val="Select the option"/>
          <w:tag w:val="Yes, this manuscript was presented in a meeting"/>
          <w:id w:val="2294327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7489A" w:rsidRPr="0047489A">
            <w:rPr>
              <w:rFonts w:ascii="Segoe UI Symbol" w:eastAsia="MS Gothic" w:hAnsi="Segoe UI Symbol" w:cs="Segoe UI Symbol"/>
            </w:rPr>
            <w:t>☐</w:t>
          </w:r>
        </w:sdtContent>
      </w:sdt>
      <w:r w:rsidR="006A6C1E">
        <w:rPr>
          <w:rFonts w:eastAsia="Times New Roman" w:cstheme="minorHAnsi"/>
        </w:rPr>
        <w:t xml:space="preserve"> </w:t>
      </w:r>
      <w:r w:rsidR="0047489A" w:rsidRPr="0047489A">
        <w:rPr>
          <w:rFonts w:eastAsia="Times New Roman" w:cstheme="minorHAnsi"/>
        </w:rPr>
        <w:t>Yes</w:t>
      </w:r>
      <w:r w:rsidR="0047489A">
        <w:rPr>
          <w:rFonts w:eastAsia="Times New Roman" w:cstheme="minorHAnsi"/>
        </w:rPr>
        <w:t>,</w:t>
      </w:r>
      <w:r w:rsidR="0047489A" w:rsidRPr="0047489A">
        <w:rPr>
          <w:rFonts w:eastAsia="Times New Roman" w:cstheme="minorHAnsi"/>
        </w:rPr>
        <w:t xml:space="preserve"> the abstract of this manuscript was presented at a meeting </w:t>
      </w:r>
      <w:sdt>
        <w:sdtPr>
          <w:rPr>
            <w:rFonts w:eastAsia="Times New Roman" w:cstheme="minorHAnsi"/>
          </w:rPr>
          <w:alias w:val="Enter the Name and Date of the Meeting"/>
          <w:tag w:val="Enter the Name and Date of the Meeting"/>
          <w:id w:val="1664120240"/>
          <w:placeholder>
            <w:docPart w:val="54AF064D246F4C9B9F0FD2A8D7004FBD"/>
          </w:placeholder>
        </w:sdtPr>
        <w:sdtEndPr/>
        <w:sdtContent>
          <w:proofErr w:type="spellStart"/>
          <w:r w:rsidR="0047489A" w:rsidRPr="0047489A">
            <w:rPr>
              <w:rFonts w:eastAsia="Times New Roman" w:cstheme="minorHAnsi"/>
            </w:rPr>
            <w:t>Eg.</w:t>
          </w:r>
          <w:proofErr w:type="spellEnd"/>
          <w:r w:rsidR="0047489A" w:rsidRPr="0047489A">
            <w:rPr>
              <w:rFonts w:eastAsia="Times New Roman" w:cstheme="minorHAnsi"/>
            </w:rPr>
            <w:t xml:space="preserve"> SHA xx Meeting</w:t>
          </w:r>
        </w:sdtContent>
      </w:sdt>
    </w:p>
    <w:p w14:paraId="5EE4EFAD" w14:textId="02B018CD" w:rsidR="008540B5" w:rsidRPr="0047489A" w:rsidRDefault="00097A27" w:rsidP="008540B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eastAsia="Times New Roman" w:cstheme="minorHAnsi"/>
        </w:rPr>
      </w:pPr>
      <w:sdt>
        <w:sdtPr>
          <w:rPr>
            <w:rFonts w:eastAsia="Times New Roman" w:cstheme="minorHAnsi"/>
          </w:rPr>
          <w:alias w:val="Select the option"/>
          <w:tag w:val="Yes, this manuscript was presented in a meeting"/>
          <w:id w:val="15690059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40B5" w:rsidRPr="0047489A">
            <w:rPr>
              <w:rFonts w:ascii="Segoe UI Symbol" w:eastAsia="MS Gothic" w:hAnsi="Segoe UI Symbol" w:cs="Segoe UI Symbol"/>
            </w:rPr>
            <w:t>☐</w:t>
          </w:r>
        </w:sdtContent>
      </w:sdt>
      <w:r w:rsidR="006A6C1E">
        <w:rPr>
          <w:rFonts w:eastAsia="Times New Roman" w:cstheme="minorHAnsi"/>
        </w:rPr>
        <w:t xml:space="preserve"> </w:t>
      </w:r>
      <w:r w:rsidR="008540B5" w:rsidRPr="0047489A">
        <w:rPr>
          <w:rFonts w:eastAsia="Times New Roman" w:cstheme="minorHAnsi"/>
        </w:rPr>
        <w:t>Yes</w:t>
      </w:r>
      <w:r w:rsidR="0047489A">
        <w:rPr>
          <w:rFonts w:eastAsia="Times New Roman" w:cstheme="minorHAnsi"/>
        </w:rPr>
        <w:t>,</w:t>
      </w:r>
      <w:r w:rsidR="008540B5" w:rsidRPr="0047489A">
        <w:rPr>
          <w:rFonts w:eastAsia="Times New Roman" w:cstheme="minorHAnsi"/>
        </w:rPr>
        <w:t xml:space="preserve"> this manuscript will </w:t>
      </w:r>
      <w:r w:rsidR="0047489A" w:rsidRPr="0047489A">
        <w:rPr>
          <w:rFonts w:eastAsia="Times New Roman" w:cstheme="minorHAnsi"/>
        </w:rPr>
        <w:t>be</w:t>
      </w:r>
      <w:r w:rsidR="008540B5" w:rsidRPr="0047489A">
        <w:rPr>
          <w:rFonts w:eastAsia="Times New Roman" w:cstheme="minorHAnsi"/>
        </w:rPr>
        <w:t xml:space="preserve"> presented at a meeting </w:t>
      </w:r>
      <w:sdt>
        <w:sdtPr>
          <w:rPr>
            <w:rFonts w:eastAsia="Times New Roman" w:cstheme="minorHAnsi"/>
          </w:rPr>
          <w:alias w:val="Enter the Name and Date of the Meeting"/>
          <w:tag w:val="Enter the Name and Date of the Meeting"/>
          <w:id w:val="-228153135"/>
          <w:placeholder>
            <w:docPart w:val="48BB23A6F55F48C4B8CD536C90523D0C"/>
          </w:placeholder>
        </w:sdtPr>
        <w:sdtEndPr/>
        <w:sdtContent>
          <w:proofErr w:type="spellStart"/>
          <w:r w:rsidR="008540B5" w:rsidRPr="0047489A">
            <w:rPr>
              <w:rFonts w:eastAsia="Times New Roman" w:cstheme="minorHAnsi"/>
            </w:rPr>
            <w:t>Eg.</w:t>
          </w:r>
          <w:proofErr w:type="spellEnd"/>
          <w:r w:rsidR="008540B5" w:rsidRPr="0047489A">
            <w:rPr>
              <w:rFonts w:eastAsia="Times New Roman" w:cstheme="minorHAnsi"/>
            </w:rPr>
            <w:t xml:space="preserve"> SHA xx Meeting</w:t>
          </w:r>
        </w:sdtContent>
      </w:sdt>
    </w:p>
    <w:p w14:paraId="24B7BECA" w14:textId="34951C12" w:rsidR="0047489A" w:rsidRPr="0047489A" w:rsidRDefault="00097A27" w:rsidP="0047489A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eastAsia="Times New Roman" w:cstheme="minorHAnsi"/>
        </w:rPr>
      </w:pPr>
      <w:sdt>
        <w:sdtPr>
          <w:rPr>
            <w:rFonts w:eastAsia="Times New Roman" w:cstheme="minorHAnsi"/>
          </w:rPr>
          <w:alias w:val="Select the option"/>
          <w:tag w:val="Yes, this manuscript was presented in a meeting"/>
          <w:id w:val="-4807689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4AF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6A6C1E">
        <w:rPr>
          <w:rFonts w:eastAsia="Times New Roman" w:cstheme="minorHAnsi"/>
        </w:rPr>
        <w:t xml:space="preserve"> </w:t>
      </w:r>
      <w:r w:rsidR="0047489A" w:rsidRPr="0047489A">
        <w:rPr>
          <w:rFonts w:eastAsia="Times New Roman" w:cstheme="minorHAnsi"/>
        </w:rPr>
        <w:t>Yes</w:t>
      </w:r>
      <w:r w:rsidR="0047489A">
        <w:rPr>
          <w:rFonts w:eastAsia="Times New Roman" w:cstheme="minorHAnsi"/>
        </w:rPr>
        <w:t>,</w:t>
      </w:r>
      <w:r w:rsidR="0047489A" w:rsidRPr="0047489A">
        <w:rPr>
          <w:rFonts w:eastAsia="Times New Roman" w:cstheme="minorHAnsi"/>
        </w:rPr>
        <w:t xml:space="preserve"> the abstract of this manuscript is accepted and will be presented at a meeting </w:t>
      </w:r>
      <w:sdt>
        <w:sdtPr>
          <w:rPr>
            <w:rFonts w:eastAsia="Times New Roman" w:cstheme="minorHAnsi"/>
          </w:rPr>
          <w:alias w:val="Enter the Name and Date of the Meeting"/>
          <w:tag w:val="Enter the Name and Date of the Meeting"/>
          <w:id w:val="717561678"/>
          <w:placeholder>
            <w:docPart w:val="0765FA1029FD4B929C0C5A6AA06195FB"/>
          </w:placeholder>
        </w:sdtPr>
        <w:sdtEndPr/>
        <w:sdtContent>
          <w:proofErr w:type="spellStart"/>
          <w:r w:rsidR="0047489A" w:rsidRPr="0047489A">
            <w:rPr>
              <w:rFonts w:eastAsia="Times New Roman" w:cstheme="minorHAnsi"/>
            </w:rPr>
            <w:t>Eg.</w:t>
          </w:r>
          <w:proofErr w:type="spellEnd"/>
          <w:r w:rsidR="0047489A" w:rsidRPr="0047489A">
            <w:rPr>
              <w:rFonts w:eastAsia="Times New Roman" w:cstheme="minorHAnsi"/>
            </w:rPr>
            <w:t xml:space="preserve"> SHA xx Meeting</w:t>
          </w:r>
        </w:sdtContent>
      </w:sdt>
    </w:p>
    <w:p w14:paraId="5DBC3019" w14:textId="0FCE1EFD" w:rsidR="00074FC8" w:rsidRPr="0047489A" w:rsidRDefault="00097A27" w:rsidP="00074FC8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eastAsia="Times New Roman" w:cstheme="minorHAnsi"/>
        </w:rPr>
      </w:pPr>
      <w:sdt>
        <w:sdtPr>
          <w:rPr>
            <w:rFonts w:eastAsia="Times New Roman" w:cstheme="minorHAnsi"/>
          </w:rPr>
          <w:alias w:val="Select the option"/>
          <w:tag w:val="Yes, this manuscript was presented in a meeting"/>
          <w:id w:val="-19698783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2DFE">
            <w:rPr>
              <w:rFonts w:ascii="MS Gothic" w:eastAsia="MS Gothic" w:hAnsi="MS Gothic" w:cstheme="minorHAnsi" w:hint="eastAsia"/>
            </w:rPr>
            <w:t>☐</w:t>
          </w:r>
        </w:sdtContent>
      </w:sdt>
      <w:r w:rsidR="006A6C1E">
        <w:rPr>
          <w:rFonts w:eastAsia="Times New Roman" w:cstheme="minorHAnsi"/>
        </w:rPr>
        <w:t xml:space="preserve"> </w:t>
      </w:r>
      <w:r w:rsidR="00074FC8" w:rsidRPr="0047489A">
        <w:rPr>
          <w:rFonts w:eastAsia="Times New Roman" w:cstheme="minorHAnsi"/>
        </w:rPr>
        <w:t xml:space="preserve">No, </w:t>
      </w:r>
      <w:proofErr w:type="gramStart"/>
      <w:r w:rsidR="00074FC8" w:rsidRPr="0047489A">
        <w:rPr>
          <w:rFonts w:cstheme="minorHAnsi"/>
        </w:rPr>
        <w:t>We</w:t>
      </w:r>
      <w:proofErr w:type="gramEnd"/>
      <w:r w:rsidR="00074FC8" w:rsidRPr="0047489A">
        <w:rPr>
          <w:rFonts w:cstheme="minorHAnsi"/>
        </w:rPr>
        <w:t xml:space="preserve"> declare that this manuscript is original, has not been published before and is not currently being considered for publication elsewhere.</w:t>
      </w:r>
    </w:p>
    <w:p w14:paraId="3068D589" w14:textId="7A491649" w:rsidR="00074FC8" w:rsidRPr="0047489A" w:rsidRDefault="00097A27" w:rsidP="004F22AE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cstheme="minorHAnsi"/>
          <w:shd w:val="clear" w:color="auto" w:fill="FFFFFF"/>
        </w:rPr>
      </w:pPr>
      <w:sdt>
        <w:sdtPr>
          <w:rPr>
            <w:rFonts w:eastAsia="Times New Roman" w:cstheme="minorHAnsi"/>
          </w:rPr>
          <w:alias w:val="Select the option"/>
          <w:tag w:val="Yes, this manuscript was presented in a meeting"/>
          <w:id w:val="1097162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2DFE">
            <w:rPr>
              <w:rFonts w:ascii="MS Gothic" w:eastAsia="MS Gothic" w:hAnsi="MS Gothic" w:cstheme="minorHAnsi" w:hint="eastAsia"/>
            </w:rPr>
            <w:t>☐</w:t>
          </w:r>
        </w:sdtContent>
      </w:sdt>
      <w:r w:rsidR="0047489A" w:rsidRPr="0047489A">
        <w:rPr>
          <w:rFonts w:eastAsia="Times New Roman" w:cstheme="minorHAnsi"/>
        </w:rPr>
        <w:t xml:space="preserve"> We have </w:t>
      </w:r>
      <w:r w:rsidR="0047489A" w:rsidRPr="006A6C1E">
        <w:rPr>
          <w:rFonts w:eastAsia="Times New Roman" w:cstheme="minorHAnsi"/>
          <w:b/>
          <w:bCs/>
        </w:rPr>
        <w:t xml:space="preserve">no conflict </w:t>
      </w:r>
      <w:r w:rsidR="0047489A" w:rsidRPr="006A6C1E">
        <w:rPr>
          <w:rFonts w:cstheme="minorHAnsi"/>
          <w:b/>
          <w:bCs/>
        </w:rPr>
        <w:t>of interest</w:t>
      </w:r>
      <w:r w:rsidR="0047489A" w:rsidRPr="0047489A">
        <w:rPr>
          <w:rFonts w:cstheme="minorHAnsi"/>
        </w:rPr>
        <w:t xml:space="preserve"> associated with this publication, and there has been no significant financial support for this work that could have influence</w:t>
      </w:r>
      <w:r w:rsidR="006A6C1E">
        <w:rPr>
          <w:rFonts w:cstheme="minorHAnsi"/>
        </w:rPr>
        <w:t>d</w:t>
      </w:r>
      <w:r w:rsidR="0047489A" w:rsidRPr="0047489A">
        <w:rPr>
          <w:rFonts w:cstheme="minorHAnsi"/>
        </w:rPr>
        <w:t xml:space="preserve"> the outcome of this</w:t>
      </w:r>
      <w:r w:rsidR="0047489A" w:rsidRPr="0047489A">
        <w:rPr>
          <w:rFonts w:cstheme="minorHAnsi"/>
          <w:shd w:val="clear" w:color="auto" w:fill="FFFFFF"/>
        </w:rPr>
        <w:t xml:space="preserve"> study.</w:t>
      </w:r>
    </w:p>
    <w:p w14:paraId="0EEA4866" w14:textId="7E66EF95" w:rsidR="0047489A" w:rsidRPr="0047489A" w:rsidRDefault="00097A27" w:rsidP="0047489A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cstheme="minorHAnsi"/>
          <w:shd w:val="clear" w:color="auto" w:fill="FFFFFF"/>
        </w:rPr>
      </w:pPr>
      <w:sdt>
        <w:sdtPr>
          <w:rPr>
            <w:rFonts w:eastAsia="Times New Roman" w:cstheme="minorHAnsi"/>
          </w:rPr>
          <w:alias w:val="Select the option"/>
          <w:tag w:val="Yes, this manuscript was presented in a meeting"/>
          <w:id w:val="-18591896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7489A" w:rsidRPr="0047489A">
            <w:rPr>
              <w:rFonts w:ascii="Segoe UI Symbol" w:eastAsia="MS Gothic" w:hAnsi="Segoe UI Symbol" w:cs="Segoe UI Symbol"/>
            </w:rPr>
            <w:t>☐</w:t>
          </w:r>
        </w:sdtContent>
      </w:sdt>
      <w:r w:rsidR="006A6C1E">
        <w:rPr>
          <w:rFonts w:eastAsia="Times New Roman" w:cstheme="minorHAnsi"/>
        </w:rPr>
        <w:t xml:space="preserve"> </w:t>
      </w:r>
      <w:r w:rsidR="0047489A" w:rsidRPr="0047489A">
        <w:rPr>
          <w:rFonts w:eastAsia="Times New Roman" w:cstheme="minorHAnsi"/>
        </w:rPr>
        <w:t xml:space="preserve">We declare we have </w:t>
      </w:r>
      <w:r w:rsidR="006A6C1E">
        <w:rPr>
          <w:rFonts w:eastAsia="Times New Roman" w:cstheme="minorHAnsi"/>
        </w:rPr>
        <w:t xml:space="preserve">a </w:t>
      </w:r>
      <w:r w:rsidR="0047489A" w:rsidRPr="0047489A">
        <w:rPr>
          <w:rFonts w:eastAsia="Times New Roman" w:cstheme="minorHAnsi"/>
        </w:rPr>
        <w:t xml:space="preserve">conflict </w:t>
      </w:r>
      <w:r w:rsidR="0047489A" w:rsidRPr="0047489A">
        <w:rPr>
          <w:rFonts w:cstheme="minorHAnsi"/>
        </w:rPr>
        <w:t>of interest associated with this publication</w:t>
      </w:r>
      <w:r w:rsidR="006A6C1E">
        <w:rPr>
          <w:rFonts w:cstheme="minorHAnsi"/>
        </w:rPr>
        <w:t>,</w:t>
      </w:r>
      <w:r w:rsidR="0047489A" w:rsidRPr="0047489A">
        <w:rPr>
          <w:rFonts w:cstheme="minorHAnsi"/>
        </w:rPr>
        <w:t xml:space="preserve"> and here </w:t>
      </w:r>
      <w:r w:rsidR="006A6C1E">
        <w:rPr>
          <w:rFonts w:cstheme="minorHAnsi"/>
        </w:rPr>
        <w:t>are</w:t>
      </w:r>
      <w:r w:rsidR="0047489A" w:rsidRPr="0047489A">
        <w:rPr>
          <w:rFonts w:cstheme="minorHAnsi"/>
        </w:rPr>
        <w:t xml:space="preserve"> the details. </w:t>
      </w:r>
      <w:sdt>
        <w:sdtPr>
          <w:rPr>
            <w:rFonts w:cstheme="minorHAnsi"/>
          </w:rPr>
          <w:alias w:val="Enter the conflict of interests details"/>
          <w:tag w:val="Enter the conflict of interests details"/>
          <w:id w:val="-1019389237"/>
          <w:lock w:val="sdtLocked"/>
          <w:placeholder>
            <w:docPart w:val="DefaultPlaceholder_-1854013440"/>
          </w:placeholder>
          <w:showingPlcHdr/>
          <w15:color w:val="CCFFFF"/>
        </w:sdtPr>
        <w:sdtEndPr/>
        <w:sdtContent>
          <w:r w:rsidR="0047489A" w:rsidRPr="0047489A">
            <w:rPr>
              <w:rStyle w:val="PlaceholderText"/>
              <w:rFonts w:cstheme="minorHAnsi"/>
              <w:color w:val="auto"/>
            </w:rPr>
            <w:t>Click or tap here to enter text.</w:t>
          </w:r>
        </w:sdtContent>
      </w:sdt>
    </w:p>
    <w:p w14:paraId="0FEDAC50" w14:textId="5619C96F" w:rsidR="004F22AE" w:rsidRPr="0047489A" w:rsidRDefault="00097A27" w:rsidP="004F22AE">
      <w:pPr>
        <w:rPr>
          <w:rFonts w:cstheme="minorHAnsi"/>
        </w:rPr>
      </w:pPr>
      <w:sdt>
        <w:sdtPr>
          <w:rPr>
            <w:rFonts w:cstheme="minorHAnsi"/>
          </w:rPr>
          <w:alias w:val="Select this option"/>
          <w:tag w:val="Select this option"/>
          <w:id w:val="-1620531488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64B3D">
            <w:rPr>
              <w:rFonts w:ascii="MS Gothic" w:eastAsia="MS Gothic" w:hAnsi="MS Gothic" w:cstheme="minorHAnsi" w:hint="eastAsia"/>
            </w:rPr>
            <w:t>☐</w:t>
          </w:r>
        </w:sdtContent>
      </w:sdt>
      <w:r w:rsidR="006A6C1E">
        <w:rPr>
          <w:rFonts w:cstheme="minorHAnsi"/>
        </w:rPr>
        <w:t xml:space="preserve"> </w:t>
      </w:r>
      <w:r w:rsidR="0047489A" w:rsidRPr="0047489A">
        <w:rPr>
          <w:rFonts w:cstheme="minorHAnsi"/>
        </w:rPr>
        <w:t>Yes, a</w:t>
      </w:r>
      <w:r w:rsidR="004F22AE" w:rsidRPr="0047489A">
        <w:rPr>
          <w:rFonts w:cstheme="minorHAnsi"/>
        </w:rPr>
        <w:t>s a corresponding author, I confirmed that the manuscript ha</w:t>
      </w:r>
      <w:r w:rsidR="006A6C1E">
        <w:rPr>
          <w:rFonts w:cstheme="minorHAnsi"/>
        </w:rPr>
        <w:t>d</w:t>
      </w:r>
      <w:r w:rsidR="004F22AE" w:rsidRPr="0047489A">
        <w:rPr>
          <w:rFonts w:cstheme="minorHAnsi"/>
        </w:rPr>
        <w:t xml:space="preserve"> been read and approved for submission by all the named authors.</w:t>
      </w:r>
    </w:p>
    <w:p w14:paraId="6E7A91A4" w14:textId="029FB56E" w:rsidR="004F22AE" w:rsidRPr="0047489A" w:rsidRDefault="004F22AE" w:rsidP="004F22AE">
      <w:pPr>
        <w:rPr>
          <w:rFonts w:cstheme="minorHAnsi"/>
        </w:rPr>
      </w:pPr>
      <w:r w:rsidRPr="0047489A">
        <w:rPr>
          <w:rFonts w:cstheme="minorHAnsi"/>
          <w:shd w:val="clear" w:color="auto" w:fill="FFFFFF"/>
        </w:rPr>
        <w:t>Thank you for your consideration</w:t>
      </w:r>
      <w:r w:rsidR="006A6C1E">
        <w:rPr>
          <w:rFonts w:cstheme="minorHAnsi"/>
          <w:shd w:val="clear" w:color="auto" w:fill="FFFFFF"/>
        </w:rPr>
        <w:t>,</w:t>
      </w:r>
      <w:r w:rsidRPr="0047489A">
        <w:rPr>
          <w:rFonts w:cstheme="minorHAnsi"/>
          <w:shd w:val="clear" w:color="auto" w:fill="FFFFFF"/>
        </w:rPr>
        <w:t xml:space="preserve"> and we look forward to your review of our manuscript.</w:t>
      </w:r>
    </w:p>
    <w:p w14:paraId="6F323F94" w14:textId="77777777" w:rsidR="004F22AE" w:rsidRDefault="004F22AE" w:rsidP="004F22AE">
      <w:pPr>
        <w:rPr>
          <w:rFonts w:cstheme="minorHAnsi"/>
          <w:sz w:val="24"/>
          <w:szCs w:val="24"/>
        </w:rPr>
      </w:pPr>
    </w:p>
    <w:p w14:paraId="75BE0C78" w14:textId="77777777" w:rsidR="004F22AE" w:rsidRPr="00623358" w:rsidRDefault="004F22AE" w:rsidP="004F22AE">
      <w:pPr>
        <w:rPr>
          <w:rFonts w:cstheme="minorHAnsi"/>
          <w:sz w:val="24"/>
          <w:szCs w:val="24"/>
        </w:rPr>
      </w:pPr>
      <w:r w:rsidRPr="00623358">
        <w:rPr>
          <w:rFonts w:cstheme="minorHAnsi"/>
          <w:sz w:val="24"/>
          <w:szCs w:val="24"/>
        </w:rPr>
        <w:t>Yours Sincerely,</w:t>
      </w:r>
    </w:p>
    <w:sdt>
      <w:sdtPr>
        <w:rPr>
          <w:rFonts w:cstheme="minorHAnsi"/>
          <w:sz w:val="24"/>
          <w:szCs w:val="24"/>
        </w:rPr>
        <w:alias w:val="Enter the name &amp; Signature of the corresponding author"/>
        <w:tag w:val="Enter the name &amp; Signature of the corresponding author"/>
        <w:id w:val="-940290079"/>
        <w:lock w:val="sdtLocked"/>
        <w:placeholder>
          <w:docPart w:val="DefaultPlaceholder_-1854013440"/>
        </w:placeholder>
        <w:showingPlcHdr/>
      </w:sdtPr>
      <w:sdtEndPr/>
      <w:sdtContent>
        <w:p w14:paraId="43210619" w14:textId="5697E1A4" w:rsidR="004F22AE" w:rsidRPr="00623358" w:rsidRDefault="006A6C1E" w:rsidP="004F22AE">
          <w:pPr>
            <w:rPr>
              <w:rFonts w:cstheme="minorHAnsi"/>
              <w:sz w:val="24"/>
              <w:szCs w:val="24"/>
            </w:rPr>
          </w:pPr>
          <w:r w:rsidRPr="0089628B">
            <w:rPr>
              <w:rStyle w:val="PlaceholderText"/>
            </w:rPr>
            <w:t>Click or tap here to enter text.</w:t>
          </w:r>
        </w:p>
      </w:sdtContent>
    </w:sdt>
    <w:p w14:paraId="06C0F432" w14:textId="4F7998A2" w:rsidR="006A6C1E" w:rsidRDefault="00097A27">
      <w:pPr>
        <w:rPr>
          <w:rFonts w:eastAsiaTheme="majorEastAsia" w:cstheme="minorHAnsi"/>
          <w:b/>
          <w:sz w:val="32"/>
          <w:szCs w:val="32"/>
          <w:u w:val="single"/>
        </w:rPr>
      </w:pPr>
      <w:sdt>
        <w:sdtPr>
          <w:rPr>
            <w:rFonts w:cstheme="minorHAnsi"/>
            <w:u w:val="single"/>
          </w:rPr>
          <w:alias w:val="Enter the date"/>
          <w:tag w:val="Enter the date"/>
          <w:id w:val="-213187398"/>
          <w:lock w:val="sdtLocked"/>
          <w:placeholder>
            <w:docPart w:val="DefaultPlaceholder_-1854013437"/>
          </w:placeholder>
          <w:showingPlcHdr/>
          <w:date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6A6C1E" w:rsidRPr="0089628B">
            <w:rPr>
              <w:rStyle w:val="PlaceholderText"/>
            </w:rPr>
            <w:t>Click or tap to enter a date.</w:t>
          </w:r>
        </w:sdtContent>
      </w:sdt>
    </w:p>
    <w:sectPr w:rsidR="006A6C1E" w:rsidSect="006A6C1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990" w:right="1440" w:bottom="9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3FEA89" w14:textId="77777777" w:rsidR="001311EB" w:rsidRDefault="001311EB" w:rsidP="00C60BB0">
      <w:pPr>
        <w:spacing w:after="0" w:line="240" w:lineRule="auto"/>
      </w:pPr>
      <w:r>
        <w:separator/>
      </w:r>
    </w:p>
  </w:endnote>
  <w:endnote w:type="continuationSeparator" w:id="0">
    <w:p w14:paraId="4739C4C3" w14:textId="77777777" w:rsidR="001311EB" w:rsidRDefault="001311EB" w:rsidP="00C60B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1F545E" w14:textId="77777777" w:rsidR="00B9362E" w:rsidRDefault="00B936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43AB96" w14:textId="77777777" w:rsidR="00C60BB0" w:rsidRPr="00C60BB0" w:rsidRDefault="00C60BB0" w:rsidP="00C60BB0">
    <w:pPr>
      <w:pStyle w:val="Header"/>
      <w:jc w:val="right"/>
      <w:rPr>
        <w:b/>
        <w:bCs/>
        <w:sz w:val="24"/>
        <w:szCs w:val="24"/>
      </w:rPr>
    </w:pPr>
    <w:r w:rsidRPr="00C60BB0">
      <w:rPr>
        <w:b/>
        <w:bCs/>
        <w:sz w:val="24"/>
        <w:szCs w:val="24"/>
      </w:rPr>
      <w:t>Journal of the Saudi Heart Association</w:t>
    </w:r>
  </w:p>
  <w:p w14:paraId="5D99169F" w14:textId="77777777" w:rsidR="00C60BB0" w:rsidRDefault="00C60BB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A3C24A" w14:textId="77777777" w:rsidR="00B9362E" w:rsidRDefault="00B936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5BDD2E" w14:textId="77777777" w:rsidR="001311EB" w:rsidRDefault="001311EB" w:rsidP="00C60BB0">
      <w:pPr>
        <w:spacing w:after="0" w:line="240" w:lineRule="auto"/>
      </w:pPr>
      <w:r>
        <w:separator/>
      </w:r>
    </w:p>
  </w:footnote>
  <w:footnote w:type="continuationSeparator" w:id="0">
    <w:p w14:paraId="3216918E" w14:textId="77777777" w:rsidR="001311EB" w:rsidRDefault="001311EB" w:rsidP="00C60B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987742" w14:textId="77777777" w:rsidR="00B9362E" w:rsidRDefault="00B936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D52331" w14:textId="7DF411C7" w:rsidR="00C94361" w:rsidRDefault="00C94361">
    <w:pPr>
      <w:pStyle w:val="Header"/>
    </w:pPr>
    <w:r w:rsidRPr="00C60BB0">
      <w:rPr>
        <w:rFonts w:cstheme="minorHAnsi"/>
        <w:noProof/>
        <w:sz w:val="24"/>
        <w:szCs w:val="24"/>
      </w:rPr>
      <w:drawing>
        <wp:anchor distT="0" distB="0" distL="114300" distR="114300" simplePos="0" relativeHeight="251659264" behindDoc="1" locked="0" layoutInCell="1" allowOverlap="1" wp14:anchorId="3AF5DD21" wp14:editId="3033F06F">
          <wp:simplePos x="0" y="0"/>
          <wp:positionH relativeFrom="margin">
            <wp:posOffset>5261610</wp:posOffset>
          </wp:positionH>
          <wp:positionV relativeFrom="paragraph">
            <wp:posOffset>-203200</wp:posOffset>
          </wp:positionV>
          <wp:extent cx="666750" cy="76200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6750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  <w:r>
      <w:tab/>
    </w:r>
    <w:r>
      <w:tab/>
    </w:r>
  </w:p>
  <w:p w14:paraId="1ED71381" w14:textId="4F6C09C1" w:rsidR="00C60BB0" w:rsidRPr="00C60BB0" w:rsidRDefault="00C60BB0" w:rsidP="00C60BB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A9D6D1" w14:textId="77777777" w:rsidR="00B9362E" w:rsidRDefault="00B936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953060B"/>
    <w:multiLevelType w:val="multilevel"/>
    <w:tmpl w:val="8E06ED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770A095E"/>
    <w:multiLevelType w:val="hybridMultilevel"/>
    <w:tmpl w:val="1D6E63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2sLQwMLUwMjY0NTRX0lEKTi0uzszPAykwqwUAamRt1CwAAAA="/>
  </w:docVars>
  <w:rsids>
    <w:rsidRoot w:val="00583104"/>
    <w:rsid w:val="00074FC8"/>
    <w:rsid w:val="00097A27"/>
    <w:rsid w:val="001311EB"/>
    <w:rsid w:val="00142F6B"/>
    <w:rsid w:val="00161AA1"/>
    <w:rsid w:val="004217ED"/>
    <w:rsid w:val="0047489A"/>
    <w:rsid w:val="004760BC"/>
    <w:rsid w:val="004F22AE"/>
    <w:rsid w:val="00583104"/>
    <w:rsid w:val="005B5805"/>
    <w:rsid w:val="00622DFE"/>
    <w:rsid w:val="00674AF7"/>
    <w:rsid w:val="006A6C1E"/>
    <w:rsid w:val="006F203F"/>
    <w:rsid w:val="00832881"/>
    <w:rsid w:val="00852E23"/>
    <w:rsid w:val="008540B5"/>
    <w:rsid w:val="008F0DB2"/>
    <w:rsid w:val="00934428"/>
    <w:rsid w:val="00B51226"/>
    <w:rsid w:val="00B73C17"/>
    <w:rsid w:val="00B9362E"/>
    <w:rsid w:val="00BC4E6F"/>
    <w:rsid w:val="00BF14A5"/>
    <w:rsid w:val="00C14367"/>
    <w:rsid w:val="00C364D6"/>
    <w:rsid w:val="00C60BB0"/>
    <w:rsid w:val="00C64B3D"/>
    <w:rsid w:val="00C94361"/>
    <w:rsid w:val="00CE2F72"/>
    <w:rsid w:val="00CE5A50"/>
    <w:rsid w:val="00D97C0C"/>
    <w:rsid w:val="00E079AB"/>
    <w:rsid w:val="00E1774F"/>
    <w:rsid w:val="00E22D2A"/>
    <w:rsid w:val="00F60C83"/>
    <w:rsid w:val="00F819BF"/>
    <w:rsid w:val="00FC3A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F58083D"/>
  <w15:chartTrackingRefBased/>
  <w15:docId w15:val="{DA6A9260-836D-4072-8E3C-6612F0D02D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310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52E2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3104"/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5831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852E2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852E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852E23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852E23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60B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0BB0"/>
  </w:style>
  <w:style w:type="paragraph" w:styleId="Footer">
    <w:name w:val="footer"/>
    <w:basedOn w:val="Normal"/>
    <w:link w:val="FooterChar"/>
    <w:uiPriority w:val="99"/>
    <w:unhideWhenUsed/>
    <w:rsid w:val="00C60B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0BB0"/>
  </w:style>
  <w:style w:type="paragraph" w:styleId="BalloonText">
    <w:name w:val="Balloon Text"/>
    <w:basedOn w:val="Normal"/>
    <w:link w:val="BalloonTextChar"/>
    <w:uiPriority w:val="99"/>
    <w:semiHidden/>
    <w:unhideWhenUsed/>
    <w:rsid w:val="006F20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203F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142F6B"/>
    <w:rPr>
      <w:color w:val="808080"/>
    </w:rPr>
  </w:style>
  <w:style w:type="paragraph" w:styleId="ListParagraph">
    <w:name w:val="List Paragraph"/>
    <w:basedOn w:val="Normal"/>
    <w:uiPriority w:val="34"/>
    <w:qFormat/>
    <w:rsid w:val="00074FC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21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1DDA05-4E2D-44CC-A4EC-4DCF1166B1C5}"/>
      </w:docPartPr>
      <w:docPartBody>
        <w:p w:rsidR="00931A87" w:rsidRDefault="004F2436"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B7E154E03CD46DD94E1D728F5AEF3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C0DC03-111E-4197-B864-8A2E0B703876}"/>
      </w:docPartPr>
      <w:docPartBody>
        <w:p w:rsidR="00931A87" w:rsidRDefault="004F2436" w:rsidP="004F2436">
          <w:pPr>
            <w:pStyle w:val="EB7E154E03CD46DD94E1D728F5AEF380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927E933D324A50B1AFEB087D5700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6AFA2A-83E9-41F9-9E6C-84BA9C099E87}"/>
      </w:docPartPr>
      <w:docPartBody>
        <w:p w:rsidR="00931A87" w:rsidRDefault="004F2436" w:rsidP="004F2436">
          <w:pPr>
            <w:pStyle w:val="1E927E933D324A50B1AFEB087D570056"/>
          </w:pPr>
          <w:r w:rsidRPr="0089628B">
            <w:rPr>
              <w:rStyle w:val="PlaceholderText"/>
            </w:rPr>
            <w:t>Choose an item.</w:t>
          </w:r>
        </w:p>
      </w:docPartBody>
    </w:docPart>
    <w:docPart>
      <w:docPartPr>
        <w:name w:val="48BB23A6F55F48C4B8CD536C90523D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5490D8-8546-4BC3-BE78-5574E8EEE96F}"/>
      </w:docPartPr>
      <w:docPartBody>
        <w:p w:rsidR="00931A87" w:rsidRDefault="004F2436" w:rsidP="004F2436">
          <w:pPr>
            <w:pStyle w:val="48BB23A6F55F48C4B8CD536C90523D0C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65FA1029FD4B929C0C5A6AA06195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F3BFA5-F000-4175-ACFC-D8FAA82ECAD4}"/>
      </w:docPartPr>
      <w:docPartBody>
        <w:p w:rsidR="00931A87" w:rsidRDefault="004F2436" w:rsidP="004F2436">
          <w:pPr>
            <w:pStyle w:val="0765FA1029FD4B929C0C5A6AA06195FB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AF064D246F4C9B9F0FD2A8D7004F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DDD0A7-C925-4FA5-81F4-89FBBDE159BC}"/>
      </w:docPartPr>
      <w:docPartBody>
        <w:p w:rsidR="00931A87" w:rsidRDefault="004F2436" w:rsidP="004F2436">
          <w:pPr>
            <w:pStyle w:val="54AF064D246F4C9B9F0FD2A8D7004FBD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D967BA-791D-4E57-BC5A-A472DF4916ED}"/>
      </w:docPartPr>
      <w:docPartBody>
        <w:p w:rsidR="00931A87" w:rsidRDefault="004F2436">
          <w:r w:rsidRPr="0089628B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F2436"/>
    <w:rsid w:val="00187B07"/>
    <w:rsid w:val="003E04CB"/>
    <w:rsid w:val="004F2436"/>
    <w:rsid w:val="00776F15"/>
    <w:rsid w:val="008735A9"/>
    <w:rsid w:val="00931A87"/>
    <w:rsid w:val="00974D55"/>
    <w:rsid w:val="00D94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F2436"/>
    <w:rPr>
      <w:color w:val="808080"/>
    </w:rPr>
  </w:style>
  <w:style w:type="paragraph" w:customStyle="1" w:styleId="A0502A459E85413C886E2266C9F51007">
    <w:name w:val="A0502A459E85413C886E2266C9F51007"/>
    <w:rsid w:val="004F2436"/>
  </w:style>
  <w:style w:type="paragraph" w:customStyle="1" w:styleId="EB7E154E03CD46DD94E1D728F5AEF380">
    <w:name w:val="EB7E154E03CD46DD94E1D728F5AEF380"/>
    <w:rsid w:val="004F2436"/>
  </w:style>
  <w:style w:type="paragraph" w:customStyle="1" w:styleId="1E927E933D324A50B1AFEB087D570056">
    <w:name w:val="1E927E933D324A50B1AFEB087D570056"/>
    <w:rsid w:val="004F2436"/>
  </w:style>
  <w:style w:type="paragraph" w:customStyle="1" w:styleId="7C5CB3E6BBD54BF9A1F59CB3205A4D2B">
    <w:name w:val="7C5CB3E6BBD54BF9A1F59CB3205A4D2B"/>
    <w:rsid w:val="004F2436"/>
  </w:style>
  <w:style w:type="paragraph" w:customStyle="1" w:styleId="48BB23A6F55F48C4B8CD536C90523D0C">
    <w:name w:val="48BB23A6F55F48C4B8CD536C90523D0C"/>
    <w:rsid w:val="004F2436"/>
  </w:style>
  <w:style w:type="paragraph" w:customStyle="1" w:styleId="0765FA1029FD4B929C0C5A6AA06195FB">
    <w:name w:val="0765FA1029FD4B929C0C5A6AA06195FB"/>
    <w:rsid w:val="004F2436"/>
  </w:style>
  <w:style w:type="paragraph" w:customStyle="1" w:styleId="54AF064D246F4C9B9F0FD2A8D7004FBD">
    <w:name w:val="54AF064D246F4C9B9F0FD2A8D7004FBD"/>
    <w:rsid w:val="004F2436"/>
  </w:style>
  <w:style w:type="paragraph" w:customStyle="1" w:styleId="A080EA0FDFEE4983980CAF5645799618">
    <w:name w:val="A080EA0FDFEE4983980CAF5645799618"/>
    <w:rsid w:val="004F2436"/>
  </w:style>
  <w:style w:type="paragraph" w:customStyle="1" w:styleId="C56011E9779B48218673FE72E209CB02">
    <w:name w:val="C56011E9779B48218673FE72E209CB02"/>
    <w:rsid w:val="004F2436"/>
  </w:style>
  <w:style w:type="paragraph" w:customStyle="1" w:styleId="F8C0F1CB872543249B29CC827200A6A3">
    <w:name w:val="F8C0F1CB872543249B29CC827200A6A3"/>
    <w:rsid w:val="004F2436"/>
  </w:style>
  <w:style w:type="paragraph" w:customStyle="1" w:styleId="E4E554618898479D914DD19DA90A7642">
    <w:name w:val="E4E554618898479D914DD19DA90A7642"/>
    <w:rsid w:val="004F2436"/>
  </w:style>
  <w:style w:type="paragraph" w:customStyle="1" w:styleId="3E55371B9FAE4E77816FA97BDF28A0C5">
    <w:name w:val="3E55371B9FAE4E77816FA97BDF28A0C5"/>
    <w:rsid w:val="004F2436"/>
  </w:style>
  <w:style w:type="paragraph" w:customStyle="1" w:styleId="F022FBE8AE294F80A06651C832D59BF5">
    <w:name w:val="F022FBE8AE294F80A06651C832D59BF5"/>
    <w:rsid w:val="004F2436"/>
  </w:style>
  <w:style w:type="paragraph" w:customStyle="1" w:styleId="626C2751364E429AA09DA108D3785E0E">
    <w:name w:val="626C2751364E429AA09DA108D3785E0E"/>
    <w:rsid w:val="004F2436"/>
  </w:style>
  <w:style w:type="paragraph" w:customStyle="1" w:styleId="634160FCB5224B1AA00FE3A9BFC7B1E5">
    <w:name w:val="634160FCB5224B1AA00FE3A9BFC7B1E5"/>
    <w:rsid w:val="004F2436"/>
  </w:style>
  <w:style w:type="paragraph" w:customStyle="1" w:styleId="34F64DC82BC94E5ABE7D2E2C112A6F00">
    <w:name w:val="34F64DC82BC94E5ABE7D2E2C112A6F00"/>
    <w:rsid w:val="004F2436"/>
  </w:style>
  <w:style w:type="paragraph" w:customStyle="1" w:styleId="1857AD87F52443AA91E84B98030E982D">
    <w:name w:val="1857AD87F52443AA91E84B98030E982D"/>
    <w:rsid w:val="004F2436"/>
  </w:style>
  <w:style w:type="paragraph" w:customStyle="1" w:styleId="A2BD2563D1CA4533AA4EA6EE830441EC">
    <w:name w:val="A2BD2563D1CA4533AA4EA6EE830441EC"/>
    <w:rsid w:val="004F2436"/>
  </w:style>
  <w:style w:type="paragraph" w:customStyle="1" w:styleId="7E43E62494154F649F6DC0D99FB1C5D9">
    <w:name w:val="7E43E62494154F649F6DC0D99FB1C5D9"/>
    <w:rsid w:val="004F2436"/>
  </w:style>
  <w:style w:type="paragraph" w:customStyle="1" w:styleId="445969FA9F1A4177AE8C58BD8D645F10">
    <w:name w:val="445969FA9F1A4177AE8C58BD8D645F10"/>
    <w:rsid w:val="004F2436"/>
  </w:style>
  <w:style w:type="paragraph" w:customStyle="1" w:styleId="298CBE76ED1745B2927B2A04E8FBD040">
    <w:name w:val="298CBE76ED1745B2927B2A04E8FBD040"/>
    <w:rsid w:val="004F2436"/>
  </w:style>
  <w:style w:type="paragraph" w:customStyle="1" w:styleId="072D3F8718D140A0B0A8F06240DAFA68">
    <w:name w:val="072D3F8718D140A0B0A8F06240DAFA68"/>
    <w:rsid w:val="004F2436"/>
  </w:style>
  <w:style w:type="paragraph" w:customStyle="1" w:styleId="0ADAAA62C91B41C49F8B0B0844B5F1B6">
    <w:name w:val="0ADAAA62C91B41C49F8B0B0844B5F1B6"/>
    <w:rsid w:val="004F2436"/>
  </w:style>
  <w:style w:type="paragraph" w:customStyle="1" w:styleId="CAE90482E07F4C5A96AF116281BC3E5F">
    <w:name w:val="CAE90482E07F4C5A96AF116281BC3E5F"/>
    <w:rsid w:val="004F2436"/>
  </w:style>
  <w:style w:type="paragraph" w:customStyle="1" w:styleId="7C367DAA325D40BFB0594FBCA304DF1D">
    <w:name w:val="7C367DAA325D40BFB0594FBCA304DF1D"/>
    <w:rsid w:val="004F2436"/>
  </w:style>
  <w:style w:type="paragraph" w:customStyle="1" w:styleId="C9A9F1EC8E6949D981401597A1A0677B">
    <w:name w:val="C9A9F1EC8E6949D981401597A1A0677B"/>
    <w:rsid w:val="004F2436"/>
  </w:style>
  <w:style w:type="paragraph" w:customStyle="1" w:styleId="ADBAD9D701D949D39E0A77AA070A2EC3">
    <w:name w:val="ADBAD9D701D949D39E0A77AA070A2EC3"/>
    <w:rsid w:val="004F2436"/>
  </w:style>
  <w:style w:type="paragraph" w:customStyle="1" w:styleId="F8EACD48A78943A3BA9B5538799B053D">
    <w:name w:val="F8EACD48A78943A3BA9B5538799B053D"/>
    <w:rsid w:val="004F2436"/>
  </w:style>
  <w:style w:type="paragraph" w:customStyle="1" w:styleId="5CBAF13EEACE4AB593728D2B75CB1F9F">
    <w:name w:val="5CBAF13EEACE4AB593728D2B75CB1F9F"/>
    <w:rsid w:val="004F2436"/>
  </w:style>
  <w:style w:type="paragraph" w:customStyle="1" w:styleId="02DE7FA33F484EC9A3D2B6CF40D12746">
    <w:name w:val="02DE7FA33F484EC9A3D2B6CF40D12746"/>
    <w:rsid w:val="004F2436"/>
  </w:style>
  <w:style w:type="paragraph" w:customStyle="1" w:styleId="A495F14A7C624668AEB1E781F177CB54">
    <w:name w:val="A495F14A7C624668AEB1E781F177CB54"/>
    <w:rsid w:val="004F2436"/>
  </w:style>
  <w:style w:type="paragraph" w:customStyle="1" w:styleId="7754AA7F061A40E8830A9427620C2808">
    <w:name w:val="7754AA7F061A40E8830A9427620C2808"/>
    <w:rsid w:val="004F2436"/>
  </w:style>
  <w:style w:type="paragraph" w:customStyle="1" w:styleId="D853B8D3B130415D9F80B0F0D1329794">
    <w:name w:val="D853B8D3B130415D9F80B0F0D1329794"/>
    <w:rsid w:val="004F2436"/>
  </w:style>
  <w:style w:type="paragraph" w:customStyle="1" w:styleId="2E28525C5A5147E1BEAB716EB5C09780">
    <w:name w:val="2E28525C5A5147E1BEAB716EB5C09780"/>
    <w:rsid w:val="004F2436"/>
  </w:style>
  <w:style w:type="paragraph" w:customStyle="1" w:styleId="EE6026E5EDAE41B09F0AC6C0EAB9F9BC">
    <w:name w:val="EE6026E5EDAE41B09F0AC6C0EAB9F9BC"/>
    <w:rsid w:val="004F2436"/>
  </w:style>
  <w:style w:type="paragraph" w:customStyle="1" w:styleId="9A5711579A9449C1BB936493D66A1BCA">
    <w:name w:val="9A5711579A9449C1BB936493D66A1BCA"/>
    <w:rsid w:val="004F2436"/>
  </w:style>
  <w:style w:type="paragraph" w:customStyle="1" w:styleId="9F0DA96501EE499D82935F75F90BCA1A">
    <w:name w:val="9F0DA96501EE499D82935F75F90BCA1A"/>
    <w:rsid w:val="004F2436"/>
  </w:style>
  <w:style w:type="paragraph" w:customStyle="1" w:styleId="4D4CE0AE75304592ADC7EB8E786372AF">
    <w:name w:val="4D4CE0AE75304592ADC7EB8E786372AF"/>
    <w:rsid w:val="004F2436"/>
  </w:style>
  <w:style w:type="paragraph" w:customStyle="1" w:styleId="CA1571E050A04305AE8B695161C70DAF">
    <w:name w:val="CA1571E050A04305AE8B695161C70DAF"/>
    <w:rsid w:val="004F2436"/>
  </w:style>
  <w:style w:type="paragraph" w:customStyle="1" w:styleId="755B35B42B8C4A44BD081C88DA2CAF5A">
    <w:name w:val="755B35B42B8C4A44BD081C88DA2CAF5A"/>
    <w:rsid w:val="004F2436"/>
  </w:style>
  <w:style w:type="paragraph" w:customStyle="1" w:styleId="49545E4FD84747E18F89CC87C2F60B4C">
    <w:name w:val="49545E4FD84747E18F89CC87C2F60B4C"/>
    <w:rsid w:val="004F2436"/>
  </w:style>
  <w:style w:type="paragraph" w:customStyle="1" w:styleId="7F56467C345F45769E6EB8A690E0F55C">
    <w:name w:val="7F56467C345F45769E6EB8A690E0F55C"/>
    <w:rsid w:val="004F2436"/>
  </w:style>
  <w:style w:type="paragraph" w:customStyle="1" w:styleId="82BC9CF49FE9431F985E2BA0DBE19EB4">
    <w:name w:val="82BC9CF49FE9431F985E2BA0DBE19EB4"/>
    <w:rsid w:val="004F2436"/>
  </w:style>
  <w:style w:type="paragraph" w:customStyle="1" w:styleId="D0D7270A4D104B75A9B9C9AD0C1B7C20">
    <w:name w:val="D0D7270A4D104B75A9B9C9AD0C1B7C20"/>
    <w:rsid w:val="004F2436"/>
  </w:style>
  <w:style w:type="paragraph" w:customStyle="1" w:styleId="70A53C5F1EA34B18BCBB1320C8BDA158">
    <w:name w:val="70A53C5F1EA34B18BCBB1320C8BDA158"/>
    <w:rsid w:val="004F2436"/>
  </w:style>
  <w:style w:type="paragraph" w:customStyle="1" w:styleId="3E00BB34EF144897A800A2871B0DFA8A">
    <w:name w:val="3E00BB34EF144897A800A2871B0DFA8A"/>
    <w:rsid w:val="004F2436"/>
  </w:style>
  <w:style w:type="paragraph" w:customStyle="1" w:styleId="3DE546CBBFCB4EB4B4396574D0E2FA55">
    <w:name w:val="3DE546CBBFCB4EB4B4396574D0E2FA55"/>
    <w:rsid w:val="004F2436"/>
  </w:style>
  <w:style w:type="paragraph" w:customStyle="1" w:styleId="8137C7764186488797CECE06A0CAAE89">
    <w:name w:val="8137C7764186488797CECE06A0CAAE89"/>
    <w:rsid w:val="004F2436"/>
  </w:style>
  <w:style w:type="paragraph" w:customStyle="1" w:styleId="FF5550AC2DD343B29B2E687EA272D9E5">
    <w:name w:val="FF5550AC2DD343B29B2E687EA272D9E5"/>
    <w:rsid w:val="004F2436"/>
  </w:style>
  <w:style w:type="paragraph" w:customStyle="1" w:styleId="C93111DD91204A1CA046378E24FB8E8B">
    <w:name w:val="C93111DD91204A1CA046378E24FB8E8B"/>
    <w:rsid w:val="004F2436"/>
  </w:style>
  <w:style w:type="paragraph" w:customStyle="1" w:styleId="6BDAD14944404248957AF2089056A7E9">
    <w:name w:val="6BDAD14944404248957AF2089056A7E9"/>
    <w:rsid w:val="004F2436"/>
  </w:style>
  <w:style w:type="paragraph" w:customStyle="1" w:styleId="14E0EA247BDD448DA3AB4BC6F99F64F1">
    <w:name w:val="14E0EA247BDD448DA3AB4BC6F99F64F1"/>
    <w:rsid w:val="004F2436"/>
  </w:style>
  <w:style w:type="paragraph" w:customStyle="1" w:styleId="7D48E7FE39D64E289814D9A14C3A0F17">
    <w:name w:val="7D48E7FE39D64E289814D9A14C3A0F17"/>
    <w:rsid w:val="004F2436"/>
  </w:style>
  <w:style w:type="paragraph" w:customStyle="1" w:styleId="7C7B654CDB2846B8BA95D087AE2CB582">
    <w:name w:val="7C7B654CDB2846B8BA95D087AE2CB582"/>
    <w:rsid w:val="004F2436"/>
  </w:style>
  <w:style w:type="paragraph" w:customStyle="1" w:styleId="1BE2D894EAC841719FF32EBE37C83C30">
    <w:name w:val="1BE2D894EAC841719FF32EBE37C83C30"/>
    <w:rsid w:val="004F2436"/>
  </w:style>
  <w:style w:type="paragraph" w:customStyle="1" w:styleId="D2E60E666BB144BE80A413E0ACD13D40">
    <w:name w:val="D2E60E666BB144BE80A413E0ACD13D40"/>
    <w:rsid w:val="004F2436"/>
  </w:style>
  <w:style w:type="paragraph" w:customStyle="1" w:styleId="D3FD51A52A9142D5ACE728A13A377064">
    <w:name w:val="D3FD51A52A9142D5ACE728A13A377064"/>
    <w:rsid w:val="004F2436"/>
  </w:style>
  <w:style w:type="paragraph" w:customStyle="1" w:styleId="7E0B7FD0AFC640B7BAB85C99FD5E97E8">
    <w:name w:val="7E0B7FD0AFC640B7BAB85C99FD5E97E8"/>
    <w:rsid w:val="004F2436"/>
  </w:style>
  <w:style w:type="paragraph" w:customStyle="1" w:styleId="7D311B353DC14865ADD7E7EBA7FFB903">
    <w:name w:val="7D311B353DC14865ADD7E7EBA7FFB903"/>
    <w:rsid w:val="004F2436"/>
  </w:style>
  <w:style w:type="paragraph" w:customStyle="1" w:styleId="226C45E5AAC44523B6C957C5BF320F10">
    <w:name w:val="226C45E5AAC44523B6C957C5BF320F10"/>
    <w:rsid w:val="004F2436"/>
  </w:style>
  <w:style w:type="paragraph" w:customStyle="1" w:styleId="8A6264B1EF8A48A9BE4510F8C90B755C">
    <w:name w:val="8A6264B1EF8A48A9BE4510F8C90B755C"/>
    <w:rsid w:val="004F2436"/>
  </w:style>
  <w:style w:type="paragraph" w:customStyle="1" w:styleId="2E3BF124BCDF457CA149D79E7DDF6D98">
    <w:name w:val="2E3BF124BCDF457CA149D79E7DDF6D98"/>
    <w:rsid w:val="004F2436"/>
  </w:style>
  <w:style w:type="paragraph" w:customStyle="1" w:styleId="E36755DA3DD542C5A43C7643CFE5C80E">
    <w:name w:val="E36755DA3DD542C5A43C7643CFE5C80E"/>
    <w:rsid w:val="004F2436"/>
  </w:style>
  <w:style w:type="paragraph" w:customStyle="1" w:styleId="B99DEB604DD342B792318866317F6E30">
    <w:name w:val="B99DEB604DD342B792318866317F6E30"/>
    <w:rsid w:val="004F2436"/>
  </w:style>
  <w:style w:type="paragraph" w:customStyle="1" w:styleId="9C64F8D5216F4C2FA41286B89816E637">
    <w:name w:val="9C64F8D5216F4C2FA41286B89816E637"/>
    <w:rsid w:val="004F2436"/>
  </w:style>
  <w:style w:type="paragraph" w:customStyle="1" w:styleId="18662615EDAB42A6948BF20A0B75BF18">
    <w:name w:val="18662615EDAB42A6948BF20A0B75BF18"/>
    <w:rsid w:val="004F2436"/>
  </w:style>
  <w:style w:type="paragraph" w:customStyle="1" w:styleId="A0B73A39253C4D93A5706EDFD6318030">
    <w:name w:val="A0B73A39253C4D93A5706EDFD6318030"/>
    <w:rsid w:val="004F2436"/>
  </w:style>
  <w:style w:type="paragraph" w:customStyle="1" w:styleId="9F83577FCBE94703A1EE34E48CE6BA3F">
    <w:name w:val="9F83577FCBE94703A1EE34E48CE6BA3F"/>
    <w:rsid w:val="004F2436"/>
  </w:style>
  <w:style w:type="paragraph" w:customStyle="1" w:styleId="C26E45E522664E8182CAEB1C850069DE">
    <w:name w:val="C26E45E522664E8182CAEB1C850069DE"/>
    <w:rsid w:val="004F2436"/>
  </w:style>
  <w:style w:type="paragraph" w:customStyle="1" w:styleId="265B4A4633D04BA7867D048EAA4FD119">
    <w:name w:val="265B4A4633D04BA7867D048EAA4FD119"/>
    <w:rsid w:val="004F2436"/>
  </w:style>
  <w:style w:type="paragraph" w:customStyle="1" w:styleId="E26B1A756C2E4DB0817342C95E03A9D1">
    <w:name w:val="E26B1A756C2E4DB0817342C95E03A9D1"/>
    <w:rsid w:val="004F2436"/>
  </w:style>
  <w:style w:type="paragraph" w:customStyle="1" w:styleId="AB4C4874584847DFA2AEDA35D82D97D8">
    <w:name w:val="AB4C4874584847DFA2AEDA35D82D97D8"/>
    <w:rsid w:val="004F2436"/>
  </w:style>
  <w:style w:type="paragraph" w:customStyle="1" w:styleId="488AFC8431914DDABE4F9B34724118E6">
    <w:name w:val="488AFC8431914DDABE4F9B34724118E6"/>
    <w:rsid w:val="004F2436"/>
  </w:style>
  <w:style w:type="paragraph" w:customStyle="1" w:styleId="5794E5ACE0CF4A45A9840EC5A141990C">
    <w:name w:val="5794E5ACE0CF4A45A9840EC5A141990C"/>
    <w:rsid w:val="004F2436"/>
  </w:style>
  <w:style w:type="paragraph" w:customStyle="1" w:styleId="F2F185233E944FB7B2057A074B1F8CFA">
    <w:name w:val="F2F185233E944FB7B2057A074B1F8CFA"/>
    <w:rsid w:val="004F2436"/>
  </w:style>
  <w:style w:type="paragraph" w:customStyle="1" w:styleId="951D986090D541A0A5C371DB000BBFE1">
    <w:name w:val="951D986090D541A0A5C371DB000BBFE1"/>
    <w:rsid w:val="004F2436"/>
  </w:style>
  <w:style w:type="paragraph" w:customStyle="1" w:styleId="771A423C314C44DEA3D40C05F8E69161">
    <w:name w:val="771A423C314C44DEA3D40C05F8E69161"/>
    <w:rsid w:val="004F2436"/>
  </w:style>
  <w:style w:type="paragraph" w:customStyle="1" w:styleId="8EBD9D8065734CBB8C829F2DC58DA184">
    <w:name w:val="8EBD9D8065734CBB8C829F2DC58DA184"/>
    <w:rsid w:val="004F2436"/>
  </w:style>
  <w:style w:type="paragraph" w:customStyle="1" w:styleId="733CED94812A495D82EF989B2A44D15A">
    <w:name w:val="733CED94812A495D82EF989B2A44D15A"/>
    <w:rsid w:val="004F2436"/>
  </w:style>
  <w:style w:type="paragraph" w:customStyle="1" w:styleId="011B6A5A1D3F49F28D9344B4F0C61E3A">
    <w:name w:val="011B6A5A1D3F49F28D9344B4F0C61E3A"/>
    <w:rsid w:val="004F2436"/>
  </w:style>
  <w:style w:type="paragraph" w:customStyle="1" w:styleId="E5F53DB4710E487B8D94E6EF3864662E">
    <w:name w:val="E5F53DB4710E487B8D94E6EF3864662E"/>
    <w:rsid w:val="004F2436"/>
  </w:style>
  <w:style w:type="paragraph" w:customStyle="1" w:styleId="B5E4C3E793B04AD9A36FFD97CA78C08F">
    <w:name w:val="B5E4C3E793B04AD9A36FFD97CA78C08F"/>
    <w:rsid w:val="004F2436"/>
  </w:style>
  <w:style w:type="paragraph" w:customStyle="1" w:styleId="BC34683EEF644D91A77446709DEA2A78">
    <w:name w:val="BC34683EEF644D91A77446709DEA2A78"/>
    <w:rsid w:val="004F2436"/>
  </w:style>
  <w:style w:type="paragraph" w:customStyle="1" w:styleId="3B317B50CE75401886F376E44A1CCA8A">
    <w:name w:val="3B317B50CE75401886F376E44A1CCA8A"/>
    <w:rsid w:val="004F2436"/>
  </w:style>
  <w:style w:type="paragraph" w:customStyle="1" w:styleId="2B0220F5C6904189A38D7E895C547BF8">
    <w:name w:val="2B0220F5C6904189A38D7E895C547BF8"/>
    <w:rsid w:val="004F2436"/>
  </w:style>
  <w:style w:type="paragraph" w:customStyle="1" w:styleId="D1825B35FA674896B28493F275C20EF1">
    <w:name w:val="D1825B35FA674896B28493F275C20EF1"/>
    <w:rsid w:val="004F2436"/>
  </w:style>
  <w:style w:type="paragraph" w:customStyle="1" w:styleId="9A5F2773372A44DFAA08D452836D3599">
    <w:name w:val="9A5F2773372A44DFAA08D452836D3599"/>
    <w:rsid w:val="004F2436"/>
  </w:style>
  <w:style w:type="paragraph" w:customStyle="1" w:styleId="0ECE2FF679D74A0E9965EF9AA9E1D1F1">
    <w:name w:val="0ECE2FF679D74A0E9965EF9AA9E1D1F1"/>
    <w:rsid w:val="004F2436"/>
  </w:style>
  <w:style w:type="paragraph" w:customStyle="1" w:styleId="1066054B77194DA5A24C1812DBFAE2B5">
    <w:name w:val="1066054B77194DA5A24C1812DBFAE2B5"/>
    <w:rsid w:val="004F2436"/>
  </w:style>
  <w:style w:type="paragraph" w:customStyle="1" w:styleId="B4FFA3D76E2A4D129613E24949B34CEB">
    <w:name w:val="B4FFA3D76E2A4D129613E24949B34CEB"/>
    <w:rsid w:val="004F2436"/>
  </w:style>
  <w:style w:type="paragraph" w:customStyle="1" w:styleId="B09CCE3434864DE38706B86E703C3BAF">
    <w:name w:val="B09CCE3434864DE38706B86E703C3BAF"/>
    <w:rsid w:val="004F2436"/>
  </w:style>
  <w:style w:type="paragraph" w:customStyle="1" w:styleId="80DEC110EB504DD68863696952D20CFC">
    <w:name w:val="80DEC110EB504DD68863696952D20CFC"/>
    <w:rsid w:val="004F2436"/>
  </w:style>
  <w:style w:type="paragraph" w:customStyle="1" w:styleId="AA38DEB345C842C28FBD23D37DFE1EB1">
    <w:name w:val="AA38DEB345C842C28FBD23D37DFE1EB1"/>
    <w:rsid w:val="004F2436"/>
  </w:style>
  <w:style w:type="paragraph" w:customStyle="1" w:styleId="FC57FFF87A7C4AD2A1ADA9D23BF250BC">
    <w:name w:val="FC57FFF87A7C4AD2A1ADA9D23BF250BC"/>
    <w:rsid w:val="004F2436"/>
  </w:style>
  <w:style w:type="paragraph" w:customStyle="1" w:styleId="FE7CCF5A58494DB0A9BAD9EE2FF88232">
    <w:name w:val="FE7CCF5A58494DB0A9BAD9EE2FF88232"/>
    <w:rsid w:val="004F2436"/>
  </w:style>
  <w:style w:type="paragraph" w:customStyle="1" w:styleId="906955AC325B4E5BA95B1A3175A09F9E">
    <w:name w:val="906955AC325B4E5BA95B1A3175A09F9E"/>
    <w:rsid w:val="004F2436"/>
  </w:style>
  <w:style w:type="paragraph" w:customStyle="1" w:styleId="F2B6FE9AA61D46C891111FD077857DD9">
    <w:name w:val="F2B6FE9AA61D46C891111FD077857DD9"/>
    <w:rsid w:val="004F2436"/>
  </w:style>
  <w:style w:type="paragraph" w:customStyle="1" w:styleId="250CBB26B2A9453EBC2EE8E6924DACC8">
    <w:name w:val="250CBB26B2A9453EBC2EE8E6924DACC8"/>
    <w:rsid w:val="004F2436"/>
  </w:style>
  <w:style w:type="paragraph" w:customStyle="1" w:styleId="B852C1B9435C484A9B0960222A73FFE0">
    <w:name w:val="B852C1B9435C484A9B0960222A73FFE0"/>
    <w:rsid w:val="004F2436"/>
  </w:style>
  <w:style w:type="paragraph" w:customStyle="1" w:styleId="21ABDA7C061446F187D151BCDF78B816">
    <w:name w:val="21ABDA7C061446F187D151BCDF78B816"/>
    <w:rsid w:val="004F2436"/>
  </w:style>
  <w:style w:type="paragraph" w:customStyle="1" w:styleId="8A4D1E49F45744BE887DBE174006F94E">
    <w:name w:val="8A4D1E49F45744BE887DBE174006F94E"/>
    <w:rsid w:val="004F2436"/>
  </w:style>
  <w:style w:type="paragraph" w:customStyle="1" w:styleId="DCFC2BAD1E7442E39D925AA92DFEE9F1">
    <w:name w:val="DCFC2BAD1E7442E39D925AA92DFEE9F1"/>
    <w:rsid w:val="004F2436"/>
  </w:style>
  <w:style w:type="paragraph" w:customStyle="1" w:styleId="2D87E37CBEA44E26BB6EED1874252B8D">
    <w:name w:val="2D87E37CBEA44E26BB6EED1874252B8D"/>
    <w:rsid w:val="004F2436"/>
  </w:style>
  <w:style w:type="paragraph" w:customStyle="1" w:styleId="022BC06E53684AEF85F4BD11160E1990">
    <w:name w:val="022BC06E53684AEF85F4BD11160E1990"/>
    <w:rsid w:val="004F2436"/>
  </w:style>
  <w:style w:type="paragraph" w:customStyle="1" w:styleId="7364DA62D33D4B0BA6FA4765A2E80BC9">
    <w:name w:val="7364DA62D33D4B0BA6FA4765A2E80BC9"/>
    <w:rsid w:val="004F2436"/>
  </w:style>
  <w:style w:type="paragraph" w:customStyle="1" w:styleId="3BCC4C74F53544F184FDB78923CA295C">
    <w:name w:val="3BCC4C74F53544F184FDB78923CA295C"/>
    <w:rsid w:val="004F2436"/>
  </w:style>
  <w:style w:type="paragraph" w:customStyle="1" w:styleId="0C3718F96D5849BFBCF4C3383E794FAD">
    <w:name w:val="0C3718F96D5849BFBCF4C3383E794FAD"/>
    <w:rsid w:val="004F2436"/>
  </w:style>
  <w:style w:type="paragraph" w:customStyle="1" w:styleId="FA1DDD35521B47E7881248D4DC419CBA">
    <w:name w:val="FA1DDD35521B47E7881248D4DC419CBA"/>
    <w:rsid w:val="004F2436"/>
  </w:style>
  <w:style w:type="paragraph" w:customStyle="1" w:styleId="B9BE2202127844C58A24B6F277A46FB9">
    <w:name w:val="B9BE2202127844C58A24B6F277A46FB9"/>
    <w:rsid w:val="004F2436"/>
  </w:style>
  <w:style w:type="paragraph" w:customStyle="1" w:styleId="488C3910B1E64F8D9A201AC2F3833018">
    <w:name w:val="488C3910B1E64F8D9A201AC2F3833018"/>
    <w:rsid w:val="004F2436"/>
  </w:style>
  <w:style w:type="paragraph" w:customStyle="1" w:styleId="51B79F5DE4174CFF806E3E65E6D1DF74">
    <w:name w:val="51B79F5DE4174CFF806E3E65E6D1DF74"/>
    <w:rsid w:val="004F2436"/>
  </w:style>
  <w:style w:type="paragraph" w:customStyle="1" w:styleId="1C7FDF7EB3DE4F169A46FF3171DE37F9">
    <w:name w:val="1C7FDF7EB3DE4F169A46FF3171DE37F9"/>
    <w:rsid w:val="004F2436"/>
  </w:style>
  <w:style w:type="paragraph" w:customStyle="1" w:styleId="AF839A0E7E0F47BDBCDC7874849E7401">
    <w:name w:val="AF839A0E7E0F47BDBCDC7874849E7401"/>
    <w:rsid w:val="004F2436"/>
  </w:style>
  <w:style w:type="paragraph" w:customStyle="1" w:styleId="75389985CC9F4ED491C37EA22FDBA4DC">
    <w:name w:val="75389985CC9F4ED491C37EA22FDBA4DC"/>
    <w:rsid w:val="004F2436"/>
  </w:style>
  <w:style w:type="paragraph" w:customStyle="1" w:styleId="523E4CFCC1A146DBB0E306A09A22BB1D">
    <w:name w:val="523E4CFCC1A146DBB0E306A09A22BB1D"/>
    <w:rsid w:val="004F2436"/>
  </w:style>
  <w:style w:type="paragraph" w:customStyle="1" w:styleId="C92AEFA1F92A42828626249ED69B1860">
    <w:name w:val="C92AEFA1F92A42828626249ED69B1860"/>
    <w:rsid w:val="004F2436"/>
  </w:style>
  <w:style w:type="paragraph" w:customStyle="1" w:styleId="C99E0AC95E7E4AC5B8A048C85C01A7E0">
    <w:name w:val="C99E0AC95E7E4AC5B8A048C85C01A7E0"/>
    <w:rsid w:val="004F2436"/>
  </w:style>
  <w:style w:type="paragraph" w:customStyle="1" w:styleId="2335F79478D74BEF9E0155158537C460">
    <w:name w:val="2335F79478D74BEF9E0155158537C460"/>
    <w:rsid w:val="004F2436"/>
  </w:style>
  <w:style w:type="paragraph" w:customStyle="1" w:styleId="C222B0E4BB984348B2B41A834BF3162F">
    <w:name w:val="C222B0E4BB984348B2B41A834BF3162F"/>
    <w:rsid w:val="004F2436"/>
  </w:style>
  <w:style w:type="paragraph" w:customStyle="1" w:styleId="AEF7657C9C4D45A58EC62733EBF6D15C">
    <w:name w:val="AEF7657C9C4D45A58EC62733EBF6D15C"/>
    <w:rsid w:val="004F2436"/>
  </w:style>
  <w:style w:type="paragraph" w:customStyle="1" w:styleId="6C69FB94187540EB9B4310A8E8630450">
    <w:name w:val="6C69FB94187540EB9B4310A8E8630450"/>
    <w:rsid w:val="004F2436"/>
  </w:style>
  <w:style w:type="paragraph" w:customStyle="1" w:styleId="A12A55A29B9A4A38A1F587AE70649202">
    <w:name w:val="A12A55A29B9A4A38A1F587AE70649202"/>
    <w:rsid w:val="004F2436"/>
  </w:style>
  <w:style w:type="paragraph" w:customStyle="1" w:styleId="E28B661BFD4D4624BA7AFFF01CDD6827">
    <w:name w:val="E28B661BFD4D4624BA7AFFF01CDD6827"/>
    <w:rsid w:val="004F2436"/>
  </w:style>
  <w:style w:type="paragraph" w:customStyle="1" w:styleId="E211C7F35B9B43639BFEB0AC73D36CD5">
    <w:name w:val="E211C7F35B9B43639BFEB0AC73D36CD5"/>
    <w:rsid w:val="004F2436"/>
  </w:style>
  <w:style w:type="paragraph" w:customStyle="1" w:styleId="A3EBA9BCDFB24092A49CF9AA154089A6">
    <w:name w:val="A3EBA9BCDFB24092A49CF9AA154089A6"/>
    <w:rsid w:val="004F2436"/>
  </w:style>
  <w:style w:type="paragraph" w:customStyle="1" w:styleId="A353663D577245049DD8F0DB09B8B8B0">
    <w:name w:val="A353663D577245049DD8F0DB09B8B8B0"/>
    <w:rsid w:val="004F2436"/>
  </w:style>
  <w:style w:type="paragraph" w:customStyle="1" w:styleId="1CA3F735BF1C40698162170A5B33B130">
    <w:name w:val="1CA3F735BF1C40698162170A5B33B130"/>
    <w:rsid w:val="004F2436"/>
  </w:style>
  <w:style w:type="paragraph" w:customStyle="1" w:styleId="2658EF0025D043AC801C4EF56932D3F5">
    <w:name w:val="2658EF0025D043AC801C4EF56932D3F5"/>
    <w:rsid w:val="004F2436"/>
  </w:style>
  <w:style w:type="paragraph" w:customStyle="1" w:styleId="C239E7B67F7845E5BE129789EE63F9EA">
    <w:name w:val="C239E7B67F7845E5BE129789EE63F9EA"/>
    <w:rsid w:val="004F2436"/>
  </w:style>
  <w:style w:type="paragraph" w:customStyle="1" w:styleId="2450374FA7AC41989DF705983B2C5C59">
    <w:name w:val="2450374FA7AC41989DF705983B2C5C59"/>
    <w:rsid w:val="004F2436"/>
  </w:style>
  <w:style w:type="paragraph" w:customStyle="1" w:styleId="38268857393D446B83C385EA960A3380">
    <w:name w:val="38268857393D446B83C385EA960A3380"/>
    <w:rsid w:val="004F2436"/>
  </w:style>
  <w:style w:type="paragraph" w:customStyle="1" w:styleId="BA7B9DE6BE7346D4BA7A376DE3CF4EA7">
    <w:name w:val="BA7B9DE6BE7346D4BA7A376DE3CF4EA7"/>
    <w:rsid w:val="004F2436"/>
  </w:style>
  <w:style w:type="paragraph" w:customStyle="1" w:styleId="D0E999E498C34F5691B9DB5A79FBA84C">
    <w:name w:val="D0E999E498C34F5691B9DB5A79FBA84C"/>
    <w:rsid w:val="004F2436"/>
  </w:style>
  <w:style w:type="paragraph" w:customStyle="1" w:styleId="AAEC20A19D004C3E8F7AA55FA2D2CF1F">
    <w:name w:val="AAEC20A19D004C3E8F7AA55FA2D2CF1F"/>
    <w:rsid w:val="004F2436"/>
  </w:style>
  <w:style w:type="paragraph" w:customStyle="1" w:styleId="1E85A70AC9E54EA9AAF29CBE5B491B17">
    <w:name w:val="1E85A70AC9E54EA9AAF29CBE5B491B17"/>
    <w:rsid w:val="004F2436"/>
  </w:style>
  <w:style w:type="paragraph" w:customStyle="1" w:styleId="ECDAD24C4960473EB21104BEA3CF7266">
    <w:name w:val="ECDAD24C4960473EB21104BEA3CF7266"/>
    <w:rsid w:val="004F2436"/>
  </w:style>
  <w:style w:type="paragraph" w:customStyle="1" w:styleId="E383EF6BE79540AF925906FEFFCB7B9B">
    <w:name w:val="E383EF6BE79540AF925906FEFFCB7B9B"/>
    <w:rsid w:val="004F2436"/>
  </w:style>
  <w:style w:type="paragraph" w:customStyle="1" w:styleId="2556AE1E96F7444C857001923227A92B">
    <w:name w:val="2556AE1E96F7444C857001923227A92B"/>
    <w:rsid w:val="004F2436"/>
  </w:style>
  <w:style w:type="paragraph" w:customStyle="1" w:styleId="916BDB8448BB413E81814EA5936D419A">
    <w:name w:val="916BDB8448BB413E81814EA5936D419A"/>
    <w:rsid w:val="004F2436"/>
  </w:style>
  <w:style w:type="paragraph" w:customStyle="1" w:styleId="17212ABC81A743DD9CD93CB2211B8B18">
    <w:name w:val="17212ABC81A743DD9CD93CB2211B8B18"/>
    <w:rsid w:val="004F2436"/>
  </w:style>
  <w:style w:type="paragraph" w:customStyle="1" w:styleId="0177AA960E274749AAF3A1B1BBE9D40C">
    <w:name w:val="0177AA960E274749AAF3A1B1BBE9D40C"/>
    <w:rsid w:val="004F2436"/>
  </w:style>
  <w:style w:type="paragraph" w:customStyle="1" w:styleId="86AA6B11488348C2AFD34EE6A1ECEFE5">
    <w:name w:val="86AA6B11488348C2AFD34EE6A1ECEFE5"/>
    <w:rsid w:val="004F2436"/>
  </w:style>
  <w:style w:type="paragraph" w:customStyle="1" w:styleId="35A62037A25749C49E2884A67A7A0625">
    <w:name w:val="35A62037A25749C49E2884A67A7A0625"/>
    <w:rsid w:val="004F2436"/>
  </w:style>
  <w:style w:type="paragraph" w:customStyle="1" w:styleId="9F03EE612E15414F8052E6A5C83689FC">
    <w:name w:val="9F03EE612E15414F8052E6A5C83689FC"/>
    <w:rsid w:val="004F2436"/>
  </w:style>
  <w:style w:type="paragraph" w:customStyle="1" w:styleId="D8807076B5B54D2F855A32E326DAC1B1">
    <w:name w:val="D8807076B5B54D2F855A32E326DAC1B1"/>
    <w:rsid w:val="004F2436"/>
  </w:style>
  <w:style w:type="paragraph" w:customStyle="1" w:styleId="7C4DC0A714414141861C3499AD64348C">
    <w:name w:val="7C4DC0A714414141861C3499AD64348C"/>
    <w:rsid w:val="004F2436"/>
  </w:style>
  <w:style w:type="paragraph" w:customStyle="1" w:styleId="5E5FA00AE6AD4AF085C10017CADBCD15">
    <w:name w:val="5E5FA00AE6AD4AF085C10017CADBCD15"/>
    <w:rsid w:val="004F2436"/>
  </w:style>
  <w:style w:type="paragraph" w:customStyle="1" w:styleId="DC18A99E0B2C4691BD17396D1D4372FE">
    <w:name w:val="DC18A99E0B2C4691BD17396D1D4372FE"/>
    <w:rsid w:val="004F2436"/>
  </w:style>
  <w:style w:type="paragraph" w:customStyle="1" w:styleId="CE9D8D7100874F43BF4DED5DDFD968C9">
    <w:name w:val="CE9D8D7100874F43BF4DED5DDFD968C9"/>
    <w:rsid w:val="004F2436"/>
  </w:style>
  <w:style w:type="paragraph" w:customStyle="1" w:styleId="1CC4C538BFA54BD8AD740769B5BF97DB">
    <w:name w:val="1CC4C538BFA54BD8AD740769B5BF97DB"/>
    <w:rsid w:val="004F2436"/>
  </w:style>
  <w:style w:type="paragraph" w:customStyle="1" w:styleId="EDDC49A5BB904A29BED69030B02B9257">
    <w:name w:val="EDDC49A5BB904A29BED69030B02B9257"/>
    <w:rsid w:val="004F2436"/>
  </w:style>
  <w:style w:type="paragraph" w:customStyle="1" w:styleId="9242036BAB1F4BD49732C4B7E4287478">
    <w:name w:val="9242036BAB1F4BD49732C4B7E4287478"/>
    <w:rsid w:val="004F2436"/>
  </w:style>
  <w:style w:type="paragraph" w:customStyle="1" w:styleId="A09FA5900F444AB8B97EC82BF419A095">
    <w:name w:val="A09FA5900F444AB8B97EC82BF419A095"/>
    <w:rsid w:val="004F2436"/>
  </w:style>
  <w:style w:type="paragraph" w:customStyle="1" w:styleId="5F1949B2F1234C63BFC6544F7457DF5C">
    <w:name w:val="5F1949B2F1234C63BFC6544F7457DF5C"/>
    <w:rsid w:val="004F2436"/>
  </w:style>
  <w:style w:type="paragraph" w:customStyle="1" w:styleId="B6913DEEA7FF4A6A8514E638CD587674">
    <w:name w:val="B6913DEEA7FF4A6A8514E638CD587674"/>
    <w:rsid w:val="004F2436"/>
  </w:style>
  <w:style w:type="paragraph" w:customStyle="1" w:styleId="96CF8C8F53A440028B11F15C8644FD92">
    <w:name w:val="96CF8C8F53A440028B11F15C8644FD92"/>
    <w:rsid w:val="004F2436"/>
  </w:style>
  <w:style w:type="paragraph" w:customStyle="1" w:styleId="C893ABB69880489A92C3F91B211AE723">
    <w:name w:val="C893ABB69880489A92C3F91B211AE723"/>
    <w:rsid w:val="004F2436"/>
  </w:style>
  <w:style w:type="paragraph" w:customStyle="1" w:styleId="DB19121B22C84D15AFF4B861E51ED098">
    <w:name w:val="DB19121B22C84D15AFF4B861E51ED098"/>
    <w:rsid w:val="004F2436"/>
  </w:style>
  <w:style w:type="paragraph" w:customStyle="1" w:styleId="5F6B7B3BB049485FB0BA8D995A0E7A3C">
    <w:name w:val="5F6B7B3BB049485FB0BA8D995A0E7A3C"/>
    <w:rsid w:val="004F2436"/>
  </w:style>
  <w:style w:type="paragraph" w:customStyle="1" w:styleId="0A437215587049DE8DD0A0B8387382E8">
    <w:name w:val="0A437215587049DE8DD0A0B8387382E8"/>
    <w:rsid w:val="004F2436"/>
  </w:style>
  <w:style w:type="paragraph" w:customStyle="1" w:styleId="848A653116AB4336B7E4D0702307314A">
    <w:name w:val="848A653116AB4336B7E4D0702307314A"/>
    <w:rsid w:val="004F2436"/>
  </w:style>
  <w:style w:type="paragraph" w:customStyle="1" w:styleId="9362575BAF284F8884D757F245F1659C">
    <w:name w:val="9362575BAF284F8884D757F245F1659C"/>
    <w:rsid w:val="004F2436"/>
  </w:style>
  <w:style w:type="paragraph" w:customStyle="1" w:styleId="E7C00E3038744EA8BA9D8D5AAED063A9">
    <w:name w:val="E7C00E3038744EA8BA9D8D5AAED063A9"/>
    <w:rsid w:val="004F2436"/>
  </w:style>
  <w:style w:type="paragraph" w:customStyle="1" w:styleId="009CCF024BCB4EE9B839E96786DE356A">
    <w:name w:val="009CCF024BCB4EE9B839E96786DE356A"/>
    <w:rsid w:val="004F2436"/>
  </w:style>
  <w:style w:type="paragraph" w:customStyle="1" w:styleId="FD66402B87E14970BF76309245B0495A">
    <w:name w:val="FD66402B87E14970BF76309245B0495A"/>
    <w:rsid w:val="004F2436"/>
  </w:style>
  <w:style w:type="paragraph" w:customStyle="1" w:styleId="4A45696119AD4327A84ED2D4949E6472">
    <w:name w:val="4A45696119AD4327A84ED2D4949E6472"/>
    <w:rsid w:val="004F243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9</Words>
  <Characters>130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iam Leung</dc:creator>
  <cp:keywords/>
  <dc:description/>
  <cp:lastModifiedBy>Cobb, Michael R. (ELS-HBE)</cp:lastModifiedBy>
  <cp:revision>2</cp:revision>
  <dcterms:created xsi:type="dcterms:W3CDTF">2020-09-11T15:24:00Z</dcterms:created>
  <dcterms:modified xsi:type="dcterms:W3CDTF">2020-09-11T15:24:00Z</dcterms:modified>
</cp:coreProperties>
</file>